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34A5" w:rsidRDefault="00E7555A">
      <w:pPr>
        <w:pStyle w:val="a4"/>
      </w:pPr>
      <w:bookmarkStart w:id="0" w:name="_GoBack"/>
      <w:bookmarkEnd w:id="0"/>
      <w:r>
        <w:t>Индивидуальный проект</w:t>
      </w:r>
    </w:p>
    <w:p w:rsidR="001034A5" w:rsidRDefault="00E7555A">
      <w:pPr>
        <w:pStyle w:val="a5"/>
      </w:pPr>
      <w:r>
        <w:t>Этап 5</w:t>
      </w:r>
    </w:p>
    <w:p w:rsidR="001034A5" w:rsidRDefault="00E7555A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46588766"/>
        <w:docPartObj>
          <w:docPartGallery w:val="Table of Contents"/>
          <w:docPartUnique/>
        </w:docPartObj>
      </w:sdtPr>
      <w:sdtEndPr/>
      <w:sdtContent>
        <w:p w:rsidR="001034A5" w:rsidRDefault="00E7555A">
          <w:pPr>
            <w:pStyle w:val="ae"/>
          </w:pPr>
          <w:r>
            <w:t>Содержание</w:t>
          </w:r>
        </w:p>
        <w:p w:rsidR="005F23DF" w:rsidRDefault="00E7555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F23DF">
            <w:fldChar w:fldCharType="separate"/>
          </w:r>
          <w:hyperlink w:anchor="_Toc104616475" w:history="1">
            <w:r w:rsidR="005F23DF" w:rsidRPr="007812A3">
              <w:rPr>
                <w:rStyle w:val="ad"/>
                <w:noProof/>
              </w:rPr>
              <w:t>Цель работы</w:t>
            </w:r>
            <w:r w:rsidR="005F23DF">
              <w:rPr>
                <w:noProof/>
                <w:webHidden/>
              </w:rPr>
              <w:tab/>
            </w:r>
            <w:r w:rsidR="005F23DF">
              <w:rPr>
                <w:noProof/>
                <w:webHidden/>
              </w:rPr>
              <w:fldChar w:fldCharType="begin"/>
            </w:r>
            <w:r w:rsidR="005F23DF">
              <w:rPr>
                <w:noProof/>
                <w:webHidden/>
              </w:rPr>
              <w:instrText xml:space="preserve"> PAGEREF _Toc104616475 \h </w:instrText>
            </w:r>
            <w:r w:rsidR="005F23DF">
              <w:rPr>
                <w:noProof/>
                <w:webHidden/>
              </w:rPr>
            </w:r>
            <w:r w:rsidR="005F23DF">
              <w:rPr>
                <w:noProof/>
                <w:webHidden/>
              </w:rPr>
              <w:fldChar w:fldCharType="separate"/>
            </w:r>
            <w:r w:rsidR="005F23DF">
              <w:rPr>
                <w:noProof/>
                <w:webHidden/>
              </w:rPr>
              <w:t>1</w:t>
            </w:r>
            <w:r w:rsidR="005F23DF">
              <w:rPr>
                <w:noProof/>
                <w:webHidden/>
              </w:rPr>
              <w:fldChar w:fldCharType="end"/>
            </w:r>
          </w:hyperlink>
        </w:p>
        <w:p w:rsidR="005F23DF" w:rsidRDefault="005F23D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16476" w:history="1">
            <w:r w:rsidRPr="007812A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16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3DF" w:rsidRDefault="005F23D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16477" w:history="1">
            <w:r w:rsidRPr="007812A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16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23DF" w:rsidRDefault="005F23D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16478" w:history="1">
            <w:r w:rsidRPr="007812A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16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34A5" w:rsidRDefault="00E7555A">
          <w:r>
            <w:fldChar w:fldCharType="end"/>
          </w:r>
        </w:p>
      </w:sdtContent>
    </w:sdt>
    <w:p w:rsidR="001034A5" w:rsidRDefault="00E7555A">
      <w:pPr>
        <w:pStyle w:val="1"/>
      </w:pPr>
      <w:bookmarkStart w:id="1" w:name="цель-работы"/>
      <w:bookmarkStart w:id="2" w:name="_Toc104616475"/>
      <w:r>
        <w:t>Цель работы</w:t>
      </w:r>
      <w:bookmarkEnd w:id="2"/>
    </w:p>
    <w:p w:rsidR="001034A5" w:rsidRDefault="00E7555A">
      <w:pPr>
        <w:pStyle w:val="FirstParagraph"/>
      </w:pPr>
      <w:r>
        <w:t>Добавить к сайту остальные элементы: сделать запись персонального проекта, а также разместить два поста.</w:t>
      </w:r>
    </w:p>
    <w:p w:rsidR="001034A5" w:rsidRDefault="00E7555A">
      <w:pPr>
        <w:pStyle w:val="1"/>
      </w:pPr>
      <w:bookmarkStart w:id="3" w:name="задание"/>
      <w:bookmarkStart w:id="4" w:name="_Toc104616476"/>
      <w:bookmarkEnd w:id="1"/>
      <w:r>
        <w:t>Задание</w:t>
      </w:r>
      <w:bookmarkEnd w:id="4"/>
    </w:p>
    <w:p w:rsidR="001034A5" w:rsidRDefault="00E7555A">
      <w:pPr>
        <w:pStyle w:val="FirstParagraph"/>
      </w:pPr>
      <w:r>
        <w:t>Добавить к сайту все остальные элементы:</w:t>
      </w:r>
    </w:p>
    <w:p w:rsidR="001034A5" w:rsidRDefault="00E7555A">
      <w:pPr>
        <w:pStyle w:val="SourceCode"/>
      </w:pPr>
      <w:r>
        <w:rPr>
          <w:rStyle w:val="VerbatimChar"/>
        </w:rPr>
        <w:t>Сделать записи для персональных проектов.</w:t>
      </w:r>
      <w:r>
        <w:br/>
      </w:r>
      <w:r>
        <w:br/>
      </w:r>
      <w:r>
        <w:rPr>
          <w:rStyle w:val="VerbatimChar"/>
        </w:rPr>
        <w:t>Сделать пост по прошедшей неделе.</w:t>
      </w:r>
      <w:r>
        <w:br/>
      </w:r>
      <w:r>
        <w:br/>
      </w:r>
      <w:r>
        <w:rPr>
          <w:rStyle w:val="VerbatimChar"/>
        </w:rPr>
        <w:t>Добавить пост на тему по выбору.</w:t>
      </w:r>
      <w:r>
        <w:br/>
      </w:r>
      <w:r>
        <w:br/>
      </w:r>
      <w:r>
        <w:rPr>
          <w:rStyle w:val="VerbatimChar"/>
        </w:rPr>
        <w:t xml:space="preserve">    Языки научного программирования.</w:t>
      </w:r>
    </w:p>
    <w:p w:rsidR="001034A5" w:rsidRDefault="00E7555A">
      <w:pPr>
        <w:pStyle w:val="1"/>
      </w:pPr>
      <w:bookmarkStart w:id="5" w:name="выполнение-лабораторной-работы"/>
      <w:bookmarkStart w:id="6" w:name="_Toc104616477"/>
      <w:bookmarkEnd w:id="3"/>
      <w:r>
        <w:t>Выполнение лабораторной работы</w:t>
      </w:r>
      <w:bookmarkEnd w:id="6"/>
    </w:p>
    <w:p w:rsidR="001034A5" w:rsidRDefault="00E7555A">
      <w:pPr>
        <w:pStyle w:val="FirstParagraph"/>
      </w:pPr>
      <w:r>
        <w:t>Сначала я выполнила команду ~/bin/hugo server, чтобы получить ссылку на лок</w:t>
      </w:r>
      <w:r>
        <w:t>альный сайт и просматривать там изменения. Затем я добавила свой проект и проверила его на локальном сайте.</w:t>
      </w:r>
    </w:p>
    <w:p w:rsidR="001034A5" w:rsidRDefault="00E7555A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2639218"/>
            <wp:effectExtent l="0" t="0" r="0" b="0"/>
            <wp:docPr id="1" name="Picture" descr="Добавление проекта и проект на локаль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1034A5" w:rsidRDefault="00E7555A">
      <w:pPr>
        <w:pStyle w:val="ImageCaption"/>
      </w:pPr>
      <w:r>
        <w:t>Добавление проекта и проект на локальном сайте.</w:t>
      </w:r>
    </w:p>
    <w:p w:rsidR="001034A5" w:rsidRDefault="00E7555A">
      <w:pPr>
        <w:pStyle w:val="a0"/>
      </w:pPr>
      <w:r>
        <w:t xml:space="preserve">Далее я создала два поста с помощью команды ~/bin/hugo new post/название_поста. Мои посты были на </w:t>
      </w:r>
      <w:r>
        <w:t>тему прошлой недели и о языках научного программирования.</w:t>
      </w:r>
    </w:p>
    <w:p w:rsidR="001034A5" w:rsidRDefault="00E7555A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934483"/>
            <wp:effectExtent l="0" t="0" r="0" b="0"/>
            <wp:docPr id="2" name="Picture" descr="Создание двух пост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1034A5" w:rsidRDefault="00E7555A">
      <w:pPr>
        <w:pStyle w:val="ImageCaption"/>
      </w:pPr>
      <w:r>
        <w:t>Создание двух постов.</w:t>
      </w:r>
    </w:p>
    <w:p w:rsidR="001034A5" w:rsidRDefault="00E7555A">
      <w:pPr>
        <w:pStyle w:val="a0"/>
      </w:pPr>
      <w:r>
        <w:t>Я заполнила пост о прошедшей неделе необходимой информацией, сохранила его и проверила на локальном сайте.</w:t>
      </w:r>
    </w:p>
    <w:p w:rsidR="001034A5" w:rsidRDefault="00E7555A">
      <w:pPr>
        <w:pStyle w:val="CaptionedFigure"/>
      </w:pPr>
      <w:bookmarkStart w:id="9" w:name="fig:003"/>
      <w:r>
        <w:rPr>
          <w:noProof/>
          <w:lang w:eastAsia="ru-RU"/>
        </w:rPr>
        <w:drawing>
          <wp:inline distT="0" distB="0" distL="0" distR="0">
            <wp:extent cx="5334000" cy="2639218"/>
            <wp:effectExtent l="0" t="0" r="0" b="0"/>
            <wp:docPr id="3" name="Picture" descr="Заполнение поста о прошлой неделе и пост на локаль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1034A5" w:rsidRDefault="00E7555A">
      <w:pPr>
        <w:pStyle w:val="ImageCaption"/>
      </w:pPr>
      <w:r>
        <w:t>Заполнение поста о прошлой неделе и пост на локальном сайте.</w:t>
      </w:r>
    </w:p>
    <w:p w:rsidR="001034A5" w:rsidRDefault="00E7555A">
      <w:pPr>
        <w:pStyle w:val="a0"/>
      </w:pPr>
      <w:r>
        <w:lastRenderedPageBreak/>
        <w:t>Дале</w:t>
      </w:r>
      <w:r>
        <w:t>е заполнила второй пост о науке и программировании, затем сохранила и проверила изменения на локальном сайте.</w:t>
      </w:r>
    </w:p>
    <w:p w:rsidR="001034A5" w:rsidRDefault="00E7555A">
      <w:pPr>
        <w:pStyle w:val="CaptionedFigure"/>
      </w:pPr>
      <w:bookmarkStart w:id="10" w:name="fig:004"/>
      <w:r>
        <w:rPr>
          <w:noProof/>
          <w:lang w:eastAsia="ru-RU"/>
        </w:rPr>
        <w:drawing>
          <wp:inline distT="0" distB="0" distL="0" distR="0">
            <wp:extent cx="5334000" cy="2639218"/>
            <wp:effectExtent l="0" t="0" r="0" b="0"/>
            <wp:docPr id="4" name="Picture" descr="Заполнение поста о науке и программировании и пост на локаль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1034A5" w:rsidRDefault="00E7555A">
      <w:pPr>
        <w:pStyle w:val="ImageCaption"/>
      </w:pPr>
      <w:r>
        <w:t>Заполнение поста о науке и программировании и пост на локальном сайте.</w:t>
      </w:r>
    </w:p>
    <w:p w:rsidR="001034A5" w:rsidRDefault="00E7555A">
      <w:pPr>
        <w:pStyle w:val="a0"/>
      </w:pPr>
      <w:r>
        <w:t>Затем я выполнила исполняемый файл ~/bin/hugo в каталоге blog, и проверил</w:t>
      </w:r>
      <w:r>
        <w:t>а изменения в public с помощью команды git status.</w:t>
      </w:r>
    </w:p>
    <w:p w:rsidR="001034A5" w:rsidRDefault="00E7555A">
      <w:pPr>
        <w:pStyle w:val="CaptionedFigure"/>
      </w:pPr>
      <w:bookmarkStart w:id="11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4376746"/>
            <wp:effectExtent l="0" t="0" r="0" b="0"/>
            <wp:docPr id="5" name="Picture" descr="Выполнение файла hugo и проверка изменений в publi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1034A5" w:rsidRDefault="00E7555A">
      <w:pPr>
        <w:pStyle w:val="ImageCaption"/>
      </w:pPr>
      <w:r>
        <w:t>Выполнение файла hugo и проверка изменений в public.</w:t>
      </w:r>
    </w:p>
    <w:p w:rsidR="001034A5" w:rsidRDefault="00E7555A">
      <w:pPr>
        <w:pStyle w:val="a0"/>
      </w:pPr>
      <w:r>
        <w:t>После того, как я убедилась, что в public произошли необходимые изменения, я запушила(отправила) изменения на сервер.</w:t>
      </w:r>
    </w:p>
    <w:p w:rsidR="001034A5" w:rsidRDefault="00E7555A">
      <w:pPr>
        <w:pStyle w:val="CaptionedFigure"/>
      </w:pPr>
      <w:bookmarkStart w:id="12" w:name="fig:006"/>
      <w:r>
        <w:rPr>
          <w:noProof/>
          <w:lang w:eastAsia="ru-RU"/>
        </w:rPr>
        <w:drawing>
          <wp:inline distT="0" distB="0" distL="0" distR="0">
            <wp:extent cx="5334000" cy="1936950"/>
            <wp:effectExtent l="0" t="0" r="0" b="0"/>
            <wp:docPr id="6" name="Picture" descr="Отправка изменений public на сервер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1034A5" w:rsidRDefault="00E7555A">
      <w:pPr>
        <w:pStyle w:val="ImageCaption"/>
      </w:pPr>
      <w:r>
        <w:t>Отправка изменений public на сервер.</w:t>
      </w:r>
    </w:p>
    <w:p w:rsidR="001034A5" w:rsidRDefault="00E7555A">
      <w:pPr>
        <w:pStyle w:val="a0"/>
      </w:pPr>
      <w:r>
        <w:t>Далее я также запушила(отправила) изменения в blog на сервер, предварительно выполнив команду git status для проверки изменений.</w:t>
      </w:r>
    </w:p>
    <w:p w:rsidR="001034A5" w:rsidRDefault="00E7555A">
      <w:pPr>
        <w:pStyle w:val="CaptionedFigure"/>
      </w:pPr>
      <w:bookmarkStart w:id="13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2486012"/>
            <wp:effectExtent l="0" t="0" r="0" b="0"/>
            <wp:docPr id="7" name="Picture" descr="Отправка изменений blog на сервер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1034A5" w:rsidRDefault="00E7555A">
      <w:pPr>
        <w:pStyle w:val="ImageCaption"/>
      </w:pPr>
      <w:r>
        <w:t>Отправка изменений blog на сервер.</w:t>
      </w:r>
    </w:p>
    <w:p w:rsidR="001034A5" w:rsidRDefault="00E7555A">
      <w:pPr>
        <w:pStyle w:val="a0"/>
      </w:pPr>
      <w:r>
        <w:t xml:space="preserve">После того, как все изменения отправились на сервер, </w:t>
      </w:r>
      <w:r>
        <w:t>я открыла мой публичный сайт и проверила все изменения. Убедилась в корректности выполнения всех действий.</w:t>
      </w:r>
    </w:p>
    <w:p w:rsidR="001034A5" w:rsidRDefault="00E7555A">
      <w:pPr>
        <w:pStyle w:val="CaptionedFigure"/>
      </w:pPr>
      <w:bookmarkStart w:id="14" w:name="fig:008"/>
      <w:r>
        <w:rPr>
          <w:noProof/>
          <w:lang w:eastAsia="ru-RU"/>
        </w:rPr>
        <w:drawing>
          <wp:inline distT="0" distB="0" distL="0" distR="0">
            <wp:extent cx="5334000" cy="4567167"/>
            <wp:effectExtent l="0" t="0" r="0" b="0"/>
            <wp:docPr id="8" name="Picture" descr="Проверка изменений на публич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1034A5" w:rsidRDefault="00E7555A">
      <w:pPr>
        <w:pStyle w:val="ImageCaption"/>
      </w:pPr>
      <w:r>
        <w:t>Проверка изменений на публичном сайте.</w:t>
      </w:r>
    </w:p>
    <w:p w:rsidR="001034A5" w:rsidRDefault="00E7555A">
      <w:pPr>
        <w:pStyle w:val="1"/>
      </w:pPr>
      <w:bookmarkStart w:id="15" w:name="вывод"/>
      <w:bookmarkStart w:id="16" w:name="_Toc104616478"/>
      <w:bookmarkEnd w:id="5"/>
      <w:r>
        <w:lastRenderedPageBreak/>
        <w:t>Вывод</w:t>
      </w:r>
      <w:bookmarkEnd w:id="16"/>
    </w:p>
    <w:p w:rsidR="001034A5" w:rsidRDefault="00E7555A">
      <w:pPr>
        <w:pStyle w:val="FirstParagraph"/>
      </w:pPr>
      <w:r>
        <w:t>В ходе выполнения данного этапа я добавила к сайту остальные данные, разместила проект и создала два поста.</w:t>
      </w:r>
      <w:bookmarkEnd w:id="15"/>
    </w:p>
    <w:sectPr w:rsidR="001034A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555A" w:rsidRDefault="00E7555A">
      <w:pPr>
        <w:spacing w:after="0"/>
      </w:pPr>
      <w:r>
        <w:separator/>
      </w:r>
    </w:p>
  </w:endnote>
  <w:endnote w:type="continuationSeparator" w:id="0">
    <w:p w:rsidR="00E7555A" w:rsidRDefault="00E755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555A" w:rsidRDefault="00E7555A">
      <w:r>
        <w:separator/>
      </w:r>
    </w:p>
  </w:footnote>
  <w:footnote w:type="continuationSeparator" w:id="0">
    <w:p w:rsidR="00E7555A" w:rsidRDefault="00E755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414A7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34A5"/>
    <w:rsid w:val="004E29B3"/>
    <w:rsid w:val="00590D07"/>
    <w:rsid w:val="005F23DF"/>
    <w:rsid w:val="00784D58"/>
    <w:rsid w:val="008D6863"/>
    <w:rsid w:val="00B86B75"/>
    <w:rsid w:val="00BC48D5"/>
    <w:rsid w:val="00C36279"/>
    <w:rsid w:val="00E315A3"/>
    <w:rsid w:val="00E755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E27A1CE-309F-4C02-A159-E073F48CB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23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350</Words>
  <Characters>1995</Characters>
  <Application>Microsoft Office Word</Application>
  <DocSecurity>0</DocSecurity>
  <Lines>16</Lines>
  <Paragraphs>4</Paragraphs>
  <ScaleCrop>false</ScaleCrop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ина Олеговна Аристова</dc:creator>
  <cp:keywords/>
  <cp:lastModifiedBy>Ирина Аристова</cp:lastModifiedBy>
  <cp:revision>2</cp:revision>
  <dcterms:created xsi:type="dcterms:W3CDTF">2022-05-28T04:47:00Z</dcterms:created>
  <dcterms:modified xsi:type="dcterms:W3CDTF">2022-05-28T04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5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